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A04E62" w14:textId="5CF6B88C" w:rsidR="00017609" w:rsidRDefault="003F71BB">
      <w:pPr>
        <w:pStyle w:val="Title"/>
        <w:rPr>
          <w:rFonts w:ascii="Times New Roman" w:eastAsia="Times New Roman" w:hAnsi="Times New Roman" w:cs="Times New Roman"/>
          <w:b w:val="0"/>
          <w:sz w:val="48"/>
          <w:szCs w:val="48"/>
        </w:rPr>
      </w:pPr>
      <w:r>
        <w:rPr>
          <w:rFonts w:ascii="Times New Roman" w:eastAsia="Times New Roman" w:hAnsi="Times New Roman" w:cs="Times New Roman"/>
          <w:sz w:val="48"/>
          <w:szCs w:val="48"/>
        </w:rPr>
        <w:t xml:space="preserve">Ethan </w:t>
      </w:r>
      <w:r w:rsidR="00AA45B4">
        <w:rPr>
          <w:rFonts w:ascii="Times New Roman" w:eastAsia="Times New Roman" w:hAnsi="Times New Roman" w:cs="Times New Roman"/>
          <w:sz w:val="48"/>
          <w:szCs w:val="48"/>
        </w:rPr>
        <w:t xml:space="preserve">J. </w:t>
      </w:r>
      <w:r>
        <w:rPr>
          <w:rFonts w:ascii="Times New Roman" w:eastAsia="Times New Roman" w:hAnsi="Times New Roman" w:cs="Times New Roman"/>
          <w:sz w:val="48"/>
          <w:szCs w:val="48"/>
        </w:rPr>
        <w:t>Kohl</w:t>
      </w:r>
    </w:p>
    <w:p w14:paraId="59A04E63" w14:textId="77777777" w:rsidR="00017609" w:rsidRDefault="003F71BB">
      <w:pPr>
        <w:pStyle w:val="Title"/>
        <w:rPr>
          <w:rFonts w:ascii="Times New Roman" w:eastAsia="Times New Roman" w:hAnsi="Times New Roman" w:cs="Times New Roman"/>
          <w:b w:val="0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803 Oakwood Street</w:t>
      </w:r>
    </w:p>
    <w:p w14:paraId="59A04E64" w14:textId="77777777" w:rsidR="00017609" w:rsidRDefault="003F71BB">
      <w:pPr>
        <w:pStyle w:val="Title"/>
        <w:rPr>
          <w:rFonts w:ascii="Times New Roman" w:eastAsia="Times New Roman" w:hAnsi="Times New Roman" w:cs="Times New Roman"/>
          <w:b w:val="0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Harrisonville, MO 64701</w:t>
      </w:r>
    </w:p>
    <w:p w14:paraId="59A04E65" w14:textId="77777777" w:rsidR="00017609" w:rsidRDefault="003F71BB">
      <w:pPr>
        <w:pStyle w:val="Title"/>
        <w:rPr>
          <w:rFonts w:ascii="Times New Roman" w:eastAsia="Times New Roman" w:hAnsi="Times New Roman" w:cs="Times New Roman"/>
          <w:b w:val="0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(816) 332- 3741</w:t>
      </w:r>
    </w:p>
    <w:p w14:paraId="59A04E66" w14:textId="77777777" w:rsidR="00017609" w:rsidRDefault="003F71BB">
      <w:pPr>
        <w:pStyle w:val="Title"/>
        <w:rPr>
          <w:rFonts w:ascii="Times New Roman" w:eastAsia="Times New Roman" w:hAnsi="Times New Roman" w:cs="Times New Roman"/>
          <w:b w:val="0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thankohl19@gmail.com</w:t>
      </w:r>
    </w:p>
    <w:tbl>
      <w:tblPr>
        <w:tblStyle w:val="a"/>
        <w:tblW w:w="10440" w:type="dxa"/>
        <w:jc w:val="center"/>
        <w:tblBorders>
          <w:top w:val="nil"/>
          <w:left w:val="nil"/>
          <w:bottom w:val="single" w:sz="4" w:space="0" w:color="000000"/>
          <w:right w:val="nil"/>
          <w:insideH w:val="nil"/>
          <w:insideV w:val="nil"/>
        </w:tblBorders>
        <w:tblLayout w:type="fixed"/>
        <w:tblLook w:val="0000" w:firstRow="0" w:lastRow="0" w:firstColumn="0" w:lastColumn="0" w:noHBand="0" w:noVBand="0"/>
      </w:tblPr>
      <w:tblGrid>
        <w:gridCol w:w="5220"/>
        <w:gridCol w:w="5220"/>
      </w:tblGrid>
      <w:tr w:rsidR="00017609" w14:paraId="59A04E69" w14:textId="77777777">
        <w:trPr>
          <w:jc w:val="center"/>
        </w:trPr>
        <w:tc>
          <w:tcPr>
            <w:tcW w:w="5220" w:type="dxa"/>
          </w:tcPr>
          <w:p w14:paraId="59A04E67" w14:textId="77777777" w:rsidR="00017609" w:rsidRDefault="00017609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  <w:sz w:val="16"/>
                <w:szCs w:val="16"/>
              </w:rPr>
            </w:pPr>
          </w:p>
        </w:tc>
        <w:tc>
          <w:tcPr>
            <w:tcW w:w="5220" w:type="dxa"/>
          </w:tcPr>
          <w:p w14:paraId="59A04E68" w14:textId="77777777" w:rsidR="00017609" w:rsidRDefault="00017609">
            <w:pPr>
              <w:pStyle w:val="Titl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</w:tbl>
    <w:p w14:paraId="59A04E6A" w14:textId="77777777" w:rsidR="00017609" w:rsidRDefault="003F71BB">
      <w:pPr>
        <w:pStyle w:val="Heading3"/>
        <w:rPr>
          <w:b w:val="0"/>
          <w:u w:val="none"/>
        </w:rPr>
      </w:pPr>
      <w:r>
        <w:t>Career Objective</w:t>
      </w:r>
    </w:p>
    <w:p w14:paraId="59A04E6B" w14:textId="2F8A5107" w:rsidR="00017609" w:rsidRDefault="003F71BB">
      <w:pPr>
        <w:ind w:firstLine="720"/>
        <w:rPr>
          <w:sz w:val="22"/>
          <w:szCs w:val="22"/>
        </w:rPr>
      </w:pPr>
      <w:r>
        <w:rPr>
          <w:sz w:val="22"/>
          <w:szCs w:val="22"/>
        </w:rPr>
        <w:t xml:space="preserve">To acquire the knowledge and skills necessary to become a successful </w:t>
      </w:r>
      <w:r w:rsidR="00193643">
        <w:rPr>
          <w:sz w:val="22"/>
          <w:szCs w:val="22"/>
        </w:rPr>
        <w:t>Computer Software Programmer</w:t>
      </w:r>
    </w:p>
    <w:p w14:paraId="59A04E6C" w14:textId="77777777" w:rsidR="00017609" w:rsidRDefault="00017609">
      <w:pPr>
        <w:pStyle w:val="Heading3"/>
        <w:rPr>
          <w:sz w:val="16"/>
          <w:szCs w:val="16"/>
        </w:rPr>
      </w:pPr>
    </w:p>
    <w:p w14:paraId="59A04E6D" w14:textId="77777777" w:rsidR="00017609" w:rsidRDefault="003F71BB">
      <w:pPr>
        <w:pStyle w:val="Heading3"/>
        <w:rPr>
          <w:sz w:val="12"/>
          <w:szCs w:val="12"/>
        </w:rPr>
      </w:pPr>
      <w:r>
        <w:t>Education</w:t>
      </w:r>
    </w:p>
    <w:tbl>
      <w:tblPr>
        <w:tblStyle w:val="a0"/>
        <w:tblW w:w="10638" w:type="dxa"/>
        <w:tblLayout w:type="fixed"/>
        <w:tblLook w:val="0000" w:firstRow="0" w:lastRow="0" w:firstColumn="0" w:lastColumn="0" w:noHBand="0" w:noVBand="0"/>
      </w:tblPr>
      <w:tblGrid>
        <w:gridCol w:w="923"/>
        <w:gridCol w:w="6926"/>
        <w:gridCol w:w="2789"/>
      </w:tblGrid>
      <w:tr w:rsidR="00017609" w14:paraId="59A04E71" w14:textId="77777777">
        <w:tc>
          <w:tcPr>
            <w:tcW w:w="923" w:type="dxa"/>
          </w:tcPr>
          <w:p w14:paraId="59A04E6E" w14:textId="77777777" w:rsidR="00017609" w:rsidRDefault="003F71B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2015 - </w:t>
            </w:r>
          </w:p>
        </w:tc>
        <w:tc>
          <w:tcPr>
            <w:tcW w:w="6926" w:type="dxa"/>
          </w:tcPr>
          <w:p w14:paraId="59A04E6F" w14:textId="77777777" w:rsidR="00017609" w:rsidRDefault="003F71BB">
            <w:pPr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Harrisonville High School, Harrisonville Cass R-IX Schools</w:t>
            </w:r>
          </w:p>
        </w:tc>
        <w:tc>
          <w:tcPr>
            <w:tcW w:w="2789" w:type="dxa"/>
          </w:tcPr>
          <w:p w14:paraId="59A04E70" w14:textId="77777777" w:rsidR="00017609" w:rsidRDefault="003F71BB">
            <w:pPr>
              <w:jc w:val="right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Harrisonville, MO</w:t>
            </w:r>
          </w:p>
        </w:tc>
      </w:tr>
      <w:tr w:rsidR="00017609" w14:paraId="59A04E75" w14:textId="77777777">
        <w:tc>
          <w:tcPr>
            <w:tcW w:w="923" w:type="dxa"/>
          </w:tcPr>
          <w:p w14:paraId="59A04E72" w14:textId="364216FD" w:rsidR="00017609" w:rsidRDefault="004844F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019</w:t>
            </w:r>
          </w:p>
        </w:tc>
        <w:tc>
          <w:tcPr>
            <w:tcW w:w="9715" w:type="dxa"/>
            <w:gridSpan w:val="2"/>
          </w:tcPr>
          <w:p w14:paraId="59A04E73" w14:textId="409C9234" w:rsidR="00017609" w:rsidRDefault="003F71B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Graduat</w:t>
            </w:r>
            <w:r w:rsidR="008A56BB">
              <w:rPr>
                <w:sz w:val="22"/>
                <w:szCs w:val="22"/>
              </w:rPr>
              <w:t>ed</w:t>
            </w:r>
            <w:r>
              <w:rPr>
                <w:sz w:val="22"/>
                <w:szCs w:val="22"/>
              </w:rPr>
              <w:t>: May 2019</w:t>
            </w:r>
          </w:p>
          <w:p w14:paraId="59A04E74" w14:textId="77777777" w:rsidR="00017609" w:rsidRDefault="003F71B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GPA: 4.01 / 4.0, Principal’s Honor Roll – (7 Semesters)</w:t>
            </w:r>
          </w:p>
        </w:tc>
      </w:tr>
      <w:tr w:rsidR="00017609" w14:paraId="59A04E79" w14:textId="77777777">
        <w:tc>
          <w:tcPr>
            <w:tcW w:w="923" w:type="dxa"/>
          </w:tcPr>
          <w:p w14:paraId="59A04E76" w14:textId="77777777" w:rsidR="00017609" w:rsidRDefault="00017609">
            <w:pPr>
              <w:rPr>
                <w:sz w:val="12"/>
                <w:szCs w:val="12"/>
              </w:rPr>
            </w:pPr>
          </w:p>
        </w:tc>
        <w:tc>
          <w:tcPr>
            <w:tcW w:w="6926" w:type="dxa"/>
          </w:tcPr>
          <w:p w14:paraId="59A04E77" w14:textId="77777777" w:rsidR="00017609" w:rsidRDefault="00017609">
            <w:pPr>
              <w:rPr>
                <w:sz w:val="12"/>
                <w:szCs w:val="12"/>
              </w:rPr>
            </w:pPr>
          </w:p>
        </w:tc>
        <w:tc>
          <w:tcPr>
            <w:tcW w:w="2789" w:type="dxa"/>
          </w:tcPr>
          <w:p w14:paraId="59A04E78" w14:textId="77777777" w:rsidR="00017609" w:rsidRDefault="00017609">
            <w:pPr>
              <w:jc w:val="right"/>
              <w:rPr>
                <w:sz w:val="12"/>
                <w:szCs w:val="12"/>
              </w:rPr>
            </w:pPr>
          </w:p>
        </w:tc>
      </w:tr>
      <w:tr w:rsidR="004844F7" w14:paraId="0C8A2850" w14:textId="77777777">
        <w:tc>
          <w:tcPr>
            <w:tcW w:w="923" w:type="dxa"/>
          </w:tcPr>
          <w:p w14:paraId="44E1A611" w14:textId="08118295" w:rsidR="004844F7" w:rsidRDefault="004844F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2019 - </w:t>
            </w:r>
            <w:r w:rsidR="00B27AA7">
              <w:rPr>
                <w:sz w:val="22"/>
                <w:szCs w:val="22"/>
              </w:rPr>
              <w:t>Present</w:t>
            </w:r>
          </w:p>
        </w:tc>
        <w:tc>
          <w:tcPr>
            <w:tcW w:w="6926" w:type="dxa"/>
          </w:tcPr>
          <w:p w14:paraId="183DDD36" w14:textId="5C624407" w:rsidR="004844F7" w:rsidRDefault="008A56BB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Judson University </w:t>
            </w:r>
          </w:p>
          <w:p w14:paraId="2252EDAC" w14:textId="77DA1ECB" w:rsidR="005E1A91" w:rsidRPr="00324C05" w:rsidRDefault="00324C05">
            <w:p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Expected Graduation: May 2023</w:t>
            </w:r>
          </w:p>
          <w:p w14:paraId="6EAB5B55" w14:textId="102E9F21" w:rsidR="005E1A91" w:rsidRPr="00324C05" w:rsidRDefault="00324C05">
            <w:p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GPA: 3:23</w:t>
            </w:r>
          </w:p>
          <w:p w14:paraId="1FACB272" w14:textId="05DC4763" w:rsidR="00324C05" w:rsidRDefault="00324C05">
            <w:pPr>
              <w:rPr>
                <w:b/>
                <w:sz w:val="22"/>
                <w:szCs w:val="22"/>
              </w:rPr>
            </w:pPr>
          </w:p>
        </w:tc>
        <w:tc>
          <w:tcPr>
            <w:tcW w:w="2789" w:type="dxa"/>
          </w:tcPr>
          <w:p w14:paraId="3F4671D7" w14:textId="6330B1DC" w:rsidR="004844F7" w:rsidRDefault="00D7706F">
            <w:pPr>
              <w:jc w:val="right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Elgin, IL</w:t>
            </w:r>
          </w:p>
        </w:tc>
      </w:tr>
      <w:tr w:rsidR="00017609" w14:paraId="59A04E7D" w14:textId="77777777">
        <w:tc>
          <w:tcPr>
            <w:tcW w:w="923" w:type="dxa"/>
          </w:tcPr>
          <w:p w14:paraId="59A04E7A" w14:textId="77777777" w:rsidR="00017609" w:rsidRDefault="003F71B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2015 - </w:t>
            </w:r>
          </w:p>
        </w:tc>
        <w:tc>
          <w:tcPr>
            <w:tcW w:w="6926" w:type="dxa"/>
          </w:tcPr>
          <w:p w14:paraId="59A04E7B" w14:textId="77777777" w:rsidR="00017609" w:rsidRDefault="003F71BB">
            <w:pPr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ass Career Center, Harrisonville Cass R-IX Schools</w:t>
            </w:r>
          </w:p>
        </w:tc>
        <w:tc>
          <w:tcPr>
            <w:tcW w:w="2789" w:type="dxa"/>
          </w:tcPr>
          <w:p w14:paraId="59A04E7C" w14:textId="77777777" w:rsidR="00017609" w:rsidRDefault="003F71BB">
            <w:pPr>
              <w:jc w:val="right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Harrisonville, MO</w:t>
            </w:r>
          </w:p>
        </w:tc>
      </w:tr>
      <w:tr w:rsidR="00017609" w14:paraId="59A04E81" w14:textId="77777777">
        <w:tc>
          <w:tcPr>
            <w:tcW w:w="923" w:type="dxa"/>
          </w:tcPr>
          <w:p w14:paraId="59A04E7E" w14:textId="009211BD" w:rsidR="00017609" w:rsidRDefault="004844F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019</w:t>
            </w:r>
          </w:p>
        </w:tc>
        <w:tc>
          <w:tcPr>
            <w:tcW w:w="9715" w:type="dxa"/>
            <w:gridSpan w:val="2"/>
          </w:tcPr>
          <w:p w14:paraId="59A04E7F" w14:textId="6145B816" w:rsidR="00017609" w:rsidRDefault="003F71B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mplet</w:t>
            </w:r>
            <w:r w:rsidR="008A56BB">
              <w:rPr>
                <w:sz w:val="22"/>
                <w:szCs w:val="22"/>
              </w:rPr>
              <w:t>ed</w:t>
            </w:r>
            <w:r>
              <w:rPr>
                <w:sz w:val="22"/>
                <w:szCs w:val="22"/>
              </w:rPr>
              <w:t>: May 2019</w:t>
            </w:r>
          </w:p>
          <w:p w14:paraId="1E2EB8BC" w14:textId="77777777" w:rsidR="00193643" w:rsidRDefault="003F71B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griculture Emphasis; Attained MO Agriculture Skills &amp; Knowledge Assessments in Dairy Cattle</w:t>
            </w:r>
          </w:p>
          <w:p w14:paraId="59A04E80" w14:textId="0B3227D4" w:rsidR="00193643" w:rsidRDefault="00193643">
            <w:pPr>
              <w:rPr>
                <w:sz w:val="22"/>
                <w:szCs w:val="22"/>
              </w:rPr>
            </w:pPr>
          </w:p>
        </w:tc>
      </w:tr>
    </w:tbl>
    <w:p w14:paraId="59A04E82" w14:textId="77777777" w:rsidR="00017609" w:rsidRDefault="00017609">
      <w:pPr>
        <w:pStyle w:val="Heading3"/>
        <w:rPr>
          <w:sz w:val="12"/>
          <w:szCs w:val="12"/>
        </w:rPr>
      </w:pPr>
    </w:p>
    <w:p w14:paraId="59A04E83" w14:textId="3D05E0AA" w:rsidR="00017609" w:rsidRDefault="003F71BB">
      <w:pPr>
        <w:pStyle w:val="Heading3"/>
      </w:pPr>
      <w:r>
        <w:t>Professional Experience</w:t>
      </w:r>
    </w:p>
    <w:tbl>
      <w:tblPr>
        <w:tblW w:w="17460" w:type="dxa"/>
        <w:tblLayout w:type="fixed"/>
        <w:tblLook w:val="0000" w:firstRow="0" w:lastRow="0" w:firstColumn="0" w:lastColumn="0" w:noHBand="0" w:noVBand="0"/>
      </w:tblPr>
      <w:tblGrid>
        <w:gridCol w:w="1278"/>
        <w:gridCol w:w="7020"/>
        <w:gridCol w:w="7020"/>
        <w:gridCol w:w="2142"/>
      </w:tblGrid>
      <w:tr w:rsidR="009E429D" w14:paraId="7C642D37" w14:textId="0EDFED32" w:rsidTr="009E429D">
        <w:trPr>
          <w:gridAfter w:val="1"/>
          <w:wAfter w:w="2142" w:type="dxa"/>
        </w:trPr>
        <w:tc>
          <w:tcPr>
            <w:tcW w:w="1278" w:type="dxa"/>
          </w:tcPr>
          <w:p w14:paraId="053FAA36" w14:textId="38E39A06" w:rsidR="009E429D" w:rsidRDefault="009E429D" w:rsidP="000E1EF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/2021</w:t>
            </w:r>
            <w:r>
              <w:rPr>
                <w:sz w:val="22"/>
                <w:szCs w:val="22"/>
              </w:rPr>
              <w:t xml:space="preserve"> - </w:t>
            </w:r>
          </w:p>
        </w:tc>
        <w:tc>
          <w:tcPr>
            <w:tcW w:w="7020" w:type="dxa"/>
          </w:tcPr>
          <w:p w14:paraId="76718765" w14:textId="4B51A33D" w:rsidR="009E429D" w:rsidRDefault="009E429D" w:rsidP="000E1EFA">
            <w:pPr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tudent IT Worker</w:t>
            </w:r>
          </w:p>
        </w:tc>
        <w:tc>
          <w:tcPr>
            <w:tcW w:w="7020" w:type="dxa"/>
          </w:tcPr>
          <w:p w14:paraId="3F9B4A91" w14:textId="01E90EA5" w:rsidR="009E429D" w:rsidRDefault="009E429D" w:rsidP="009E429D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                    Elgin, IL</w:t>
            </w:r>
          </w:p>
        </w:tc>
      </w:tr>
      <w:tr w:rsidR="009E429D" w14:paraId="569CEAE6" w14:textId="77777777" w:rsidTr="009E429D">
        <w:tc>
          <w:tcPr>
            <w:tcW w:w="1278" w:type="dxa"/>
          </w:tcPr>
          <w:p w14:paraId="2A279D2E" w14:textId="1BB9415A" w:rsidR="009E429D" w:rsidRDefault="009E429D" w:rsidP="000E1EF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esent</w:t>
            </w:r>
          </w:p>
        </w:tc>
        <w:tc>
          <w:tcPr>
            <w:tcW w:w="7020" w:type="dxa"/>
          </w:tcPr>
          <w:p w14:paraId="0835460A" w14:textId="5D7C450C" w:rsidR="009E429D" w:rsidRDefault="009E429D" w:rsidP="000E1EF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orked classrooms technology making sure that everything worked,</w:t>
            </w:r>
            <w:r w:rsidR="00FD1B48">
              <w:rPr>
                <w:sz w:val="22"/>
                <w:szCs w:val="22"/>
              </w:rPr>
              <w:t xml:space="preserve"> dealt</w:t>
            </w:r>
            <w:r>
              <w:rPr>
                <w:sz w:val="22"/>
                <w:szCs w:val="22"/>
              </w:rPr>
              <w:t xml:space="preserve"> with user software profiles</w:t>
            </w:r>
            <w:r w:rsidR="00FD1B48">
              <w:rPr>
                <w:sz w:val="22"/>
                <w:szCs w:val="22"/>
              </w:rPr>
              <w:t xml:space="preserve">, and did various odds jobs as needed.  </w:t>
            </w:r>
          </w:p>
          <w:p w14:paraId="62F2D1BF" w14:textId="64E38A15" w:rsidR="009E429D" w:rsidRDefault="009E429D" w:rsidP="000E1EFA">
            <w:pPr>
              <w:rPr>
                <w:sz w:val="22"/>
                <w:szCs w:val="22"/>
              </w:rPr>
            </w:pPr>
          </w:p>
        </w:tc>
        <w:tc>
          <w:tcPr>
            <w:tcW w:w="9162" w:type="dxa"/>
            <w:gridSpan w:val="2"/>
          </w:tcPr>
          <w:p w14:paraId="4CC5AD79" w14:textId="5CEC61A1" w:rsidR="009E429D" w:rsidRDefault="009E429D" w:rsidP="009E429D">
            <w:pPr>
              <w:rPr>
                <w:sz w:val="22"/>
                <w:szCs w:val="22"/>
              </w:rPr>
            </w:pPr>
          </w:p>
        </w:tc>
      </w:tr>
    </w:tbl>
    <w:tbl>
      <w:tblPr>
        <w:tblStyle w:val="a1"/>
        <w:tblW w:w="10440" w:type="dxa"/>
        <w:tblLayout w:type="fixed"/>
        <w:tblLook w:val="0000" w:firstRow="0" w:lastRow="0" w:firstColumn="0" w:lastColumn="0" w:noHBand="0" w:noVBand="0"/>
      </w:tblPr>
      <w:tblGrid>
        <w:gridCol w:w="1278"/>
        <w:gridCol w:w="7020"/>
        <w:gridCol w:w="2142"/>
      </w:tblGrid>
      <w:tr w:rsidR="00017609" w14:paraId="59A04E87" w14:textId="77777777">
        <w:tc>
          <w:tcPr>
            <w:tcW w:w="1278" w:type="dxa"/>
          </w:tcPr>
          <w:p w14:paraId="59A04E84" w14:textId="77478E73" w:rsidR="00017609" w:rsidRDefault="00BA498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9</w:t>
            </w:r>
            <w:r w:rsidR="005D1528">
              <w:rPr>
                <w:sz w:val="22"/>
                <w:szCs w:val="22"/>
              </w:rPr>
              <w:t>/</w:t>
            </w:r>
            <w:r w:rsidR="003F71BB">
              <w:rPr>
                <w:sz w:val="22"/>
                <w:szCs w:val="22"/>
              </w:rPr>
              <w:t>201</w:t>
            </w:r>
            <w:r w:rsidR="00980CF4">
              <w:rPr>
                <w:sz w:val="22"/>
                <w:szCs w:val="22"/>
              </w:rPr>
              <w:t>9</w:t>
            </w:r>
            <w:r w:rsidR="003F71BB">
              <w:rPr>
                <w:sz w:val="22"/>
                <w:szCs w:val="22"/>
              </w:rPr>
              <w:t xml:space="preserve"> - </w:t>
            </w:r>
          </w:p>
        </w:tc>
        <w:tc>
          <w:tcPr>
            <w:tcW w:w="7020" w:type="dxa"/>
          </w:tcPr>
          <w:p w14:paraId="59A04E85" w14:textId="1259C93E" w:rsidR="00017609" w:rsidRDefault="00193643">
            <w:pPr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esearch Assistant</w:t>
            </w:r>
          </w:p>
        </w:tc>
        <w:tc>
          <w:tcPr>
            <w:tcW w:w="2142" w:type="dxa"/>
          </w:tcPr>
          <w:p w14:paraId="59A04E86" w14:textId="10F35C64" w:rsidR="00017609" w:rsidRDefault="004844F7">
            <w:pPr>
              <w:jc w:val="right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Elgin</w:t>
            </w:r>
            <w:r w:rsidR="003F71BB">
              <w:rPr>
                <w:b/>
                <w:sz w:val="22"/>
                <w:szCs w:val="22"/>
              </w:rPr>
              <w:t>,</w:t>
            </w:r>
            <w:r w:rsidR="00543FBE">
              <w:rPr>
                <w:b/>
                <w:sz w:val="22"/>
                <w:szCs w:val="22"/>
              </w:rPr>
              <w:t xml:space="preserve"> </w:t>
            </w:r>
            <w:r>
              <w:rPr>
                <w:b/>
                <w:sz w:val="22"/>
                <w:szCs w:val="22"/>
              </w:rPr>
              <w:t>IL</w:t>
            </w:r>
          </w:p>
        </w:tc>
      </w:tr>
      <w:tr w:rsidR="00017609" w14:paraId="59A04E8A" w14:textId="77777777">
        <w:tc>
          <w:tcPr>
            <w:tcW w:w="1278" w:type="dxa"/>
          </w:tcPr>
          <w:p w14:paraId="59A04E88" w14:textId="20A320CF" w:rsidR="00017609" w:rsidRDefault="008D727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/2021</w:t>
            </w:r>
          </w:p>
        </w:tc>
        <w:tc>
          <w:tcPr>
            <w:tcW w:w="9162" w:type="dxa"/>
            <w:gridSpan w:val="2"/>
          </w:tcPr>
          <w:p w14:paraId="59A04E89" w14:textId="0E93E0D9" w:rsidR="00017609" w:rsidRDefault="00CF5D4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ssisted</w:t>
            </w:r>
            <w:r w:rsidR="00543FBE">
              <w:rPr>
                <w:sz w:val="22"/>
                <w:szCs w:val="22"/>
              </w:rPr>
              <w:t xml:space="preserve"> </w:t>
            </w:r>
            <w:r w:rsidR="00792C28">
              <w:rPr>
                <w:sz w:val="22"/>
                <w:szCs w:val="22"/>
              </w:rPr>
              <w:t xml:space="preserve">with research on all types of projects for Judson University </w:t>
            </w:r>
            <w:r w:rsidR="00980CF4">
              <w:rPr>
                <w:sz w:val="22"/>
                <w:szCs w:val="22"/>
              </w:rPr>
              <w:t xml:space="preserve">staff, faculty, and students.  </w:t>
            </w:r>
          </w:p>
        </w:tc>
      </w:tr>
      <w:tr w:rsidR="00017609" w14:paraId="59A04E8E" w14:textId="77777777">
        <w:tc>
          <w:tcPr>
            <w:tcW w:w="1278" w:type="dxa"/>
          </w:tcPr>
          <w:p w14:paraId="59A04E8B" w14:textId="77777777" w:rsidR="00017609" w:rsidRDefault="00017609">
            <w:pPr>
              <w:rPr>
                <w:sz w:val="16"/>
                <w:szCs w:val="16"/>
              </w:rPr>
            </w:pPr>
          </w:p>
        </w:tc>
        <w:tc>
          <w:tcPr>
            <w:tcW w:w="7020" w:type="dxa"/>
          </w:tcPr>
          <w:p w14:paraId="59A04E8C" w14:textId="77777777" w:rsidR="00017609" w:rsidRDefault="00017609">
            <w:pPr>
              <w:rPr>
                <w:sz w:val="16"/>
                <w:szCs w:val="16"/>
              </w:rPr>
            </w:pPr>
          </w:p>
        </w:tc>
        <w:tc>
          <w:tcPr>
            <w:tcW w:w="2142" w:type="dxa"/>
          </w:tcPr>
          <w:p w14:paraId="59A04E8D" w14:textId="77777777" w:rsidR="00017609" w:rsidRDefault="00017609">
            <w:pPr>
              <w:jc w:val="right"/>
              <w:rPr>
                <w:sz w:val="16"/>
                <w:szCs w:val="16"/>
              </w:rPr>
            </w:pPr>
          </w:p>
        </w:tc>
      </w:tr>
      <w:tr w:rsidR="00017609" w14:paraId="59A04E92" w14:textId="77777777">
        <w:tc>
          <w:tcPr>
            <w:tcW w:w="1278" w:type="dxa"/>
          </w:tcPr>
          <w:p w14:paraId="59A04E8F" w14:textId="77777777" w:rsidR="00017609" w:rsidRDefault="003F71B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11/2013 - </w:t>
            </w:r>
          </w:p>
        </w:tc>
        <w:tc>
          <w:tcPr>
            <w:tcW w:w="7020" w:type="dxa"/>
          </w:tcPr>
          <w:p w14:paraId="59A04E90" w14:textId="77777777" w:rsidR="00017609" w:rsidRDefault="003F71BB">
            <w:pPr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Pumpkins &amp; Pines</w:t>
            </w:r>
          </w:p>
        </w:tc>
        <w:tc>
          <w:tcPr>
            <w:tcW w:w="2142" w:type="dxa"/>
          </w:tcPr>
          <w:p w14:paraId="59A04E91" w14:textId="77777777" w:rsidR="00017609" w:rsidRDefault="003F71BB">
            <w:pPr>
              <w:jc w:val="right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Pleasant Hill, MO</w:t>
            </w:r>
          </w:p>
        </w:tc>
      </w:tr>
      <w:tr w:rsidR="00017609" w14:paraId="59A04E95" w14:textId="77777777">
        <w:tc>
          <w:tcPr>
            <w:tcW w:w="1278" w:type="dxa"/>
          </w:tcPr>
          <w:p w14:paraId="59A04E93" w14:textId="77777777" w:rsidR="00017609" w:rsidRDefault="003F71B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2/2017</w:t>
            </w:r>
          </w:p>
        </w:tc>
        <w:tc>
          <w:tcPr>
            <w:tcW w:w="9162" w:type="dxa"/>
            <w:gridSpan w:val="2"/>
          </w:tcPr>
          <w:p w14:paraId="59A04E94" w14:textId="77777777" w:rsidR="00017609" w:rsidRDefault="003F71B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ustomer Service.  Worked with customers on a small direct sales Christmas tree farm.  I shaped, baled, hauled, and tied trees to customers’ vehicles.</w:t>
            </w:r>
          </w:p>
        </w:tc>
      </w:tr>
      <w:tr w:rsidR="00017609" w14:paraId="59A04E98" w14:textId="77777777">
        <w:trPr>
          <w:trHeight w:val="160"/>
        </w:trPr>
        <w:tc>
          <w:tcPr>
            <w:tcW w:w="1278" w:type="dxa"/>
          </w:tcPr>
          <w:p w14:paraId="59A04E96" w14:textId="77777777" w:rsidR="00017609" w:rsidRDefault="00017609">
            <w:pPr>
              <w:rPr>
                <w:sz w:val="16"/>
                <w:szCs w:val="16"/>
              </w:rPr>
            </w:pPr>
          </w:p>
        </w:tc>
        <w:tc>
          <w:tcPr>
            <w:tcW w:w="9162" w:type="dxa"/>
            <w:gridSpan w:val="2"/>
          </w:tcPr>
          <w:p w14:paraId="59A04E97" w14:textId="77777777" w:rsidR="00017609" w:rsidRDefault="00017609">
            <w:pPr>
              <w:rPr>
                <w:sz w:val="16"/>
                <w:szCs w:val="16"/>
              </w:rPr>
            </w:pPr>
          </w:p>
        </w:tc>
      </w:tr>
      <w:tr w:rsidR="00017609" w14:paraId="59A04E9C" w14:textId="77777777">
        <w:tc>
          <w:tcPr>
            <w:tcW w:w="1278" w:type="dxa"/>
          </w:tcPr>
          <w:p w14:paraId="59A04E99" w14:textId="77777777" w:rsidR="00017609" w:rsidRDefault="003F71B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3/2013 - </w:t>
            </w:r>
          </w:p>
        </w:tc>
        <w:tc>
          <w:tcPr>
            <w:tcW w:w="7020" w:type="dxa"/>
          </w:tcPr>
          <w:p w14:paraId="59A04E9A" w14:textId="77777777" w:rsidR="00017609" w:rsidRDefault="003F71BB">
            <w:pPr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Harrisonville Soccer Clubs</w:t>
            </w:r>
          </w:p>
        </w:tc>
        <w:tc>
          <w:tcPr>
            <w:tcW w:w="2142" w:type="dxa"/>
          </w:tcPr>
          <w:p w14:paraId="59A04E9B" w14:textId="77777777" w:rsidR="00017609" w:rsidRDefault="003F71BB">
            <w:pPr>
              <w:jc w:val="right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Harrisonville, MO</w:t>
            </w:r>
          </w:p>
        </w:tc>
      </w:tr>
      <w:tr w:rsidR="00017609" w14:paraId="59A04EA5" w14:textId="77777777" w:rsidTr="004320A8">
        <w:trPr>
          <w:trHeight w:val="1080"/>
        </w:trPr>
        <w:tc>
          <w:tcPr>
            <w:tcW w:w="1278" w:type="dxa"/>
          </w:tcPr>
          <w:p w14:paraId="59A04E9D" w14:textId="4E3CB498" w:rsidR="00017609" w:rsidRDefault="008D727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/20</w:t>
            </w:r>
            <w:r w:rsidR="00CA2996">
              <w:rPr>
                <w:sz w:val="22"/>
                <w:szCs w:val="22"/>
              </w:rPr>
              <w:t>19</w:t>
            </w:r>
          </w:p>
          <w:p w14:paraId="59A04E9E" w14:textId="77777777" w:rsidR="00017609" w:rsidRDefault="00017609">
            <w:pPr>
              <w:rPr>
                <w:sz w:val="22"/>
                <w:szCs w:val="22"/>
              </w:rPr>
            </w:pPr>
          </w:p>
          <w:p w14:paraId="59A04E9F" w14:textId="77777777" w:rsidR="00017609" w:rsidRDefault="00017609">
            <w:pPr>
              <w:rPr>
                <w:sz w:val="16"/>
                <w:szCs w:val="16"/>
              </w:rPr>
            </w:pPr>
          </w:p>
          <w:p w14:paraId="59A04EA0" w14:textId="4602849F" w:rsidR="00017609" w:rsidRDefault="00BA498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/2020</w:t>
            </w:r>
            <w:r w:rsidR="003F71BB">
              <w:rPr>
                <w:sz w:val="22"/>
                <w:szCs w:val="22"/>
              </w:rPr>
              <w:t xml:space="preserve"> - </w:t>
            </w:r>
            <w:r>
              <w:rPr>
                <w:sz w:val="22"/>
                <w:szCs w:val="22"/>
              </w:rPr>
              <w:t>8</w:t>
            </w:r>
            <w:r w:rsidR="003F71BB">
              <w:rPr>
                <w:sz w:val="22"/>
                <w:szCs w:val="22"/>
              </w:rPr>
              <w:t>/20</w:t>
            </w:r>
            <w:r>
              <w:rPr>
                <w:sz w:val="22"/>
                <w:szCs w:val="22"/>
              </w:rPr>
              <w:t>20</w:t>
            </w:r>
          </w:p>
        </w:tc>
        <w:tc>
          <w:tcPr>
            <w:tcW w:w="9162" w:type="dxa"/>
            <w:gridSpan w:val="2"/>
          </w:tcPr>
          <w:p w14:paraId="59A04EA1" w14:textId="77777777" w:rsidR="00017609" w:rsidRDefault="003F71B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occer Referee. I Center Officiate up to U16 and Assisted Referee up to high school age for the community soccer leagues and traveling team games.</w:t>
            </w:r>
          </w:p>
          <w:p w14:paraId="59A04EA2" w14:textId="77777777" w:rsidR="00017609" w:rsidRDefault="00017609">
            <w:pPr>
              <w:ind w:left="-1278"/>
              <w:rPr>
                <w:sz w:val="16"/>
                <w:szCs w:val="16"/>
              </w:rPr>
            </w:pPr>
          </w:p>
          <w:p w14:paraId="59A04EA3" w14:textId="7ACDBD7A" w:rsidR="00017609" w:rsidRDefault="00337DAA" w:rsidP="004320A8">
            <w:pPr>
              <w:tabs>
                <w:tab w:val="left" w:pos="7815"/>
              </w:tabs>
              <w:ind w:left="-1278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                      </w:t>
            </w:r>
            <w:r w:rsidR="00BA4987">
              <w:rPr>
                <w:b/>
                <w:sz w:val="22"/>
                <w:szCs w:val="22"/>
              </w:rPr>
              <w:t>Work Hand</w:t>
            </w:r>
            <w:r w:rsidR="004320A8">
              <w:rPr>
                <w:b/>
                <w:sz w:val="22"/>
                <w:szCs w:val="22"/>
              </w:rPr>
              <w:tab/>
              <w:t>Archie</w:t>
            </w:r>
            <w:r w:rsidR="00307BD4">
              <w:rPr>
                <w:b/>
                <w:sz w:val="22"/>
                <w:szCs w:val="22"/>
              </w:rPr>
              <w:t>, MO</w:t>
            </w:r>
          </w:p>
          <w:p w14:paraId="59A04EA4" w14:textId="4AEDD732" w:rsidR="00017609" w:rsidRDefault="00337DAA">
            <w:pPr>
              <w:ind w:left="-1278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                     </w:t>
            </w:r>
            <w:r w:rsidR="003F71BB">
              <w:rPr>
                <w:sz w:val="22"/>
                <w:szCs w:val="22"/>
              </w:rPr>
              <w:t xml:space="preserve">I </w:t>
            </w:r>
            <w:r w:rsidR="004320A8">
              <w:rPr>
                <w:sz w:val="22"/>
                <w:szCs w:val="22"/>
              </w:rPr>
              <w:t>work</w:t>
            </w:r>
            <w:r w:rsidR="00CF5D40">
              <w:rPr>
                <w:sz w:val="22"/>
                <w:szCs w:val="22"/>
              </w:rPr>
              <w:t xml:space="preserve">ed </w:t>
            </w:r>
            <w:r w:rsidR="00D7706F">
              <w:rPr>
                <w:sz w:val="22"/>
                <w:szCs w:val="22"/>
              </w:rPr>
              <w:t xml:space="preserve">basic construction </w:t>
            </w:r>
            <w:r w:rsidR="00CF5D40">
              <w:rPr>
                <w:sz w:val="22"/>
                <w:szCs w:val="22"/>
              </w:rPr>
              <w:t xml:space="preserve">building </w:t>
            </w:r>
            <w:r w:rsidR="00307BD4">
              <w:rPr>
                <w:sz w:val="22"/>
                <w:szCs w:val="22"/>
              </w:rPr>
              <w:t xml:space="preserve">homes out of shipping contains for a tiny homes company.  </w:t>
            </w:r>
          </w:p>
        </w:tc>
      </w:tr>
    </w:tbl>
    <w:p w14:paraId="59A04EA6" w14:textId="77777777" w:rsidR="00017609" w:rsidRDefault="00017609">
      <w:pPr>
        <w:pStyle w:val="Heading4"/>
        <w:ind w:left="0" w:firstLine="0"/>
        <w:rPr>
          <w:sz w:val="16"/>
          <w:szCs w:val="16"/>
        </w:rPr>
      </w:pPr>
    </w:p>
    <w:p w14:paraId="3F98EE27" w14:textId="7D046154" w:rsidR="00FD1B48" w:rsidRPr="00FD1B48" w:rsidRDefault="003F71BB" w:rsidP="00FD1B48">
      <w:pPr>
        <w:pStyle w:val="Heading4"/>
        <w:ind w:left="0" w:firstLine="0"/>
        <w:rPr>
          <w:sz w:val="24"/>
          <w:szCs w:val="24"/>
        </w:rPr>
      </w:pPr>
      <w:r>
        <w:rPr>
          <w:sz w:val="24"/>
          <w:szCs w:val="24"/>
        </w:rPr>
        <w:t>Activities &amp; Honors</w:t>
      </w:r>
    </w:p>
    <w:p w14:paraId="0E7B9E15" w14:textId="70F6D7AE" w:rsidR="00F4668D" w:rsidRDefault="00F4668D" w:rsidP="00B41110">
      <w:pPr>
        <w:pStyle w:val="Heading4"/>
        <w:numPr>
          <w:ilvl w:val="0"/>
          <w:numId w:val="1"/>
        </w:numPr>
        <w:rPr>
          <w:b w:val="0"/>
          <w:u w:val="none"/>
        </w:rPr>
      </w:pPr>
      <w:r>
        <w:rPr>
          <w:b w:val="0"/>
          <w:u w:val="none"/>
        </w:rPr>
        <w:t xml:space="preserve">Judson University World </w:t>
      </w:r>
      <w:r w:rsidR="005E1A91">
        <w:rPr>
          <w:b w:val="0"/>
          <w:u w:val="none"/>
        </w:rPr>
        <w:t>Scholar (2019 - Present</w:t>
      </w:r>
    </w:p>
    <w:p w14:paraId="269ECD3C" w14:textId="446B5C39" w:rsidR="00F4668D" w:rsidRDefault="00F4668D" w:rsidP="00B41110">
      <w:pPr>
        <w:pStyle w:val="Heading4"/>
        <w:numPr>
          <w:ilvl w:val="0"/>
          <w:numId w:val="1"/>
        </w:numPr>
        <w:rPr>
          <w:b w:val="0"/>
          <w:u w:val="none"/>
        </w:rPr>
      </w:pPr>
      <w:r>
        <w:rPr>
          <w:b w:val="0"/>
          <w:u w:val="none"/>
        </w:rPr>
        <w:t xml:space="preserve">Judson Honors Student (2019 – </w:t>
      </w:r>
      <w:r w:rsidR="00FD1B48">
        <w:rPr>
          <w:b w:val="0"/>
          <w:u w:val="none"/>
        </w:rPr>
        <w:t>2020</w:t>
      </w:r>
      <w:r>
        <w:rPr>
          <w:b w:val="0"/>
          <w:u w:val="none"/>
        </w:rPr>
        <w:t>)</w:t>
      </w:r>
    </w:p>
    <w:p w14:paraId="033DC62A" w14:textId="0A7260AC" w:rsidR="00FD1B48" w:rsidRPr="00FD1B48" w:rsidRDefault="00541399" w:rsidP="00FD1B48">
      <w:pPr>
        <w:pStyle w:val="Heading4"/>
        <w:numPr>
          <w:ilvl w:val="0"/>
          <w:numId w:val="1"/>
        </w:numPr>
        <w:rPr>
          <w:b w:val="0"/>
          <w:u w:val="none"/>
        </w:rPr>
      </w:pPr>
      <w:r>
        <w:rPr>
          <w:b w:val="0"/>
          <w:u w:val="none"/>
        </w:rPr>
        <w:t>Judson University Soccer Team (20</w:t>
      </w:r>
      <w:r w:rsidR="00580DB3">
        <w:rPr>
          <w:b w:val="0"/>
          <w:u w:val="none"/>
        </w:rPr>
        <w:t>19</w:t>
      </w:r>
      <w:r w:rsidR="009F657C">
        <w:rPr>
          <w:b w:val="0"/>
          <w:u w:val="none"/>
        </w:rPr>
        <w:t xml:space="preserve"> </w:t>
      </w:r>
      <w:r w:rsidR="00F4668D">
        <w:rPr>
          <w:b w:val="0"/>
          <w:u w:val="none"/>
        </w:rPr>
        <w:t>–</w:t>
      </w:r>
      <w:r w:rsidR="009F657C">
        <w:rPr>
          <w:b w:val="0"/>
          <w:u w:val="none"/>
        </w:rPr>
        <w:t xml:space="preserve"> </w:t>
      </w:r>
      <w:r w:rsidR="00580DB3">
        <w:rPr>
          <w:b w:val="0"/>
          <w:u w:val="none"/>
        </w:rPr>
        <w:t>Present</w:t>
      </w:r>
      <w:r w:rsidR="00F4668D">
        <w:rPr>
          <w:b w:val="0"/>
          <w:u w:val="none"/>
        </w:rPr>
        <w:t>)</w:t>
      </w:r>
    </w:p>
    <w:p w14:paraId="0546D142" w14:textId="1B665EAB" w:rsidR="00B41110" w:rsidRPr="00B41110" w:rsidRDefault="003F71BB" w:rsidP="00B41110">
      <w:pPr>
        <w:pStyle w:val="Heading4"/>
        <w:numPr>
          <w:ilvl w:val="0"/>
          <w:numId w:val="1"/>
        </w:numPr>
        <w:rPr>
          <w:b w:val="0"/>
          <w:u w:val="none"/>
        </w:rPr>
      </w:pPr>
      <w:r>
        <w:rPr>
          <w:b w:val="0"/>
          <w:u w:val="none"/>
        </w:rPr>
        <w:t>Cass Career Center FFA Chapter (2015 – Present)</w:t>
      </w:r>
    </w:p>
    <w:p w14:paraId="59A04EA9" w14:textId="77777777" w:rsidR="00017609" w:rsidRDefault="003F71BB">
      <w:pPr>
        <w:numPr>
          <w:ilvl w:val="1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Dairy Cattle Evaluation Career Development Event (2017)</w:t>
      </w:r>
    </w:p>
    <w:p w14:paraId="59A04EAA" w14:textId="77777777" w:rsidR="00017609" w:rsidRDefault="003F71BB">
      <w:pPr>
        <w:numPr>
          <w:ilvl w:val="1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Meat Evaluation Career Development Event (2018)</w:t>
      </w:r>
    </w:p>
    <w:p w14:paraId="59A04EAB" w14:textId="77777777" w:rsidR="00017609" w:rsidRDefault="003F71BB">
      <w:pPr>
        <w:numPr>
          <w:ilvl w:val="1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Extemporaneous Public Speaking Leadership Development Event – 2</w:t>
      </w:r>
      <w:r>
        <w:rPr>
          <w:sz w:val="22"/>
          <w:szCs w:val="22"/>
          <w:vertAlign w:val="superscript"/>
        </w:rPr>
        <w:t>nd</w:t>
      </w:r>
      <w:r>
        <w:rPr>
          <w:sz w:val="22"/>
          <w:szCs w:val="22"/>
        </w:rPr>
        <w:t xml:space="preserve"> place in Area (2017)</w:t>
      </w:r>
    </w:p>
    <w:p w14:paraId="59A04EAC" w14:textId="616E9465" w:rsidR="00017609" w:rsidRDefault="003F71BB">
      <w:pPr>
        <w:numPr>
          <w:ilvl w:val="1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Vice-President (2017</w:t>
      </w:r>
      <w:r w:rsidR="00F4668D">
        <w:rPr>
          <w:sz w:val="22"/>
          <w:szCs w:val="22"/>
        </w:rPr>
        <w:t xml:space="preserve"> </w:t>
      </w:r>
      <w:r>
        <w:rPr>
          <w:sz w:val="22"/>
          <w:szCs w:val="22"/>
        </w:rPr>
        <w:t>-</w:t>
      </w:r>
      <w:r w:rsidR="00F4668D">
        <w:rPr>
          <w:sz w:val="22"/>
          <w:szCs w:val="22"/>
        </w:rPr>
        <w:t xml:space="preserve"> 20</w:t>
      </w:r>
      <w:r>
        <w:rPr>
          <w:sz w:val="22"/>
          <w:szCs w:val="22"/>
        </w:rPr>
        <w:t>18)</w:t>
      </w:r>
    </w:p>
    <w:p w14:paraId="59A04EAD" w14:textId="78C6B963" w:rsidR="00017609" w:rsidRDefault="003F71BB">
      <w:pPr>
        <w:numPr>
          <w:ilvl w:val="1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President (2018</w:t>
      </w:r>
      <w:r w:rsidR="00F4668D">
        <w:rPr>
          <w:sz w:val="22"/>
          <w:szCs w:val="22"/>
        </w:rPr>
        <w:t xml:space="preserve"> </w:t>
      </w:r>
      <w:r>
        <w:rPr>
          <w:sz w:val="22"/>
          <w:szCs w:val="22"/>
        </w:rPr>
        <w:t>-</w:t>
      </w:r>
      <w:r w:rsidR="00F4668D">
        <w:rPr>
          <w:sz w:val="22"/>
          <w:szCs w:val="22"/>
        </w:rPr>
        <w:t xml:space="preserve"> 20</w:t>
      </w:r>
      <w:r>
        <w:rPr>
          <w:sz w:val="22"/>
          <w:szCs w:val="22"/>
        </w:rPr>
        <w:t>19)</w:t>
      </w:r>
    </w:p>
    <w:p w14:paraId="59A04EAE" w14:textId="77777777" w:rsidR="00017609" w:rsidRDefault="003F71BB">
      <w:pPr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 xml:space="preserve">Harrisonville High School Track Varsity Lettered (2016 – 2017) </w:t>
      </w:r>
    </w:p>
    <w:p w14:paraId="59A04EAF" w14:textId="77777777" w:rsidR="00017609" w:rsidRDefault="003F71BB">
      <w:pPr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Harrisonville High School Soccer Varsity Lettered (2016 - 2018)</w:t>
      </w:r>
    </w:p>
    <w:p w14:paraId="59A04EB0" w14:textId="77777777" w:rsidR="00017609" w:rsidRDefault="003F71BB">
      <w:pPr>
        <w:numPr>
          <w:ilvl w:val="1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MRVC All Conference Academic Team in Soccer (2015 - 2018)</w:t>
      </w:r>
    </w:p>
    <w:p w14:paraId="59A04EB1" w14:textId="77777777" w:rsidR="00017609" w:rsidRDefault="003F71BB">
      <w:pPr>
        <w:numPr>
          <w:ilvl w:val="1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Harrisonville High School Most Valuable Player JV Soccer (2015)</w:t>
      </w:r>
    </w:p>
    <w:p w14:paraId="59A04EB2" w14:textId="4ACE4A9C" w:rsidR="00017609" w:rsidRDefault="003F71BB">
      <w:pPr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 xml:space="preserve">Fellowship of Christian Athletes (2015 – </w:t>
      </w:r>
      <w:r w:rsidR="00580DB3">
        <w:rPr>
          <w:sz w:val="22"/>
          <w:szCs w:val="22"/>
        </w:rPr>
        <w:t>2019</w:t>
      </w:r>
      <w:r>
        <w:rPr>
          <w:sz w:val="22"/>
          <w:szCs w:val="22"/>
        </w:rPr>
        <w:t>)</w:t>
      </w:r>
    </w:p>
    <w:p w14:paraId="59A04EB3" w14:textId="13922956" w:rsidR="00017609" w:rsidRDefault="003F71BB">
      <w:pPr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lastRenderedPageBreak/>
        <w:t xml:space="preserve">Harrisonville High School Academics Club (2015 - </w:t>
      </w:r>
      <w:r w:rsidR="00580DB3">
        <w:rPr>
          <w:sz w:val="22"/>
          <w:szCs w:val="22"/>
        </w:rPr>
        <w:t>2</w:t>
      </w:r>
      <w:r w:rsidR="009F657C">
        <w:rPr>
          <w:sz w:val="22"/>
          <w:szCs w:val="22"/>
        </w:rPr>
        <w:t>0</w:t>
      </w:r>
      <w:r w:rsidR="00580DB3">
        <w:rPr>
          <w:sz w:val="22"/>
          <w:szCs w:val="22"/>
        </w:rPr>
        <w:t>19</w:t>
      </w:r>
      <w:r>
        <w:rPr>
          <w:sz w:val="22"/>
          <w:szCs w:val="22"/>
        </w:rPr>
        <w:t>)</w:t>
      </w:r>
    </w:p>
    <w:p w14:paraId="59A04EB4" w14:textId="77777777" w:rsidR="00017609" w:rsidRDefault="003F71BB">
      <w:pPr>
        <w:numPr>
          <w:ilvl w:val="1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President (2016)</w:t>
      </w:r>
    </w:p>
    <w:p w14:paraId="59A04EB5" w14:textId="77777777" w:rsidR="00017609" w:rsidRDefault="003F71BB">
      <w:pPr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Harrisonville High School Debate Club (2015)</w:t>
      </w:r>
    </w:p>
    <w:p w14:paraId="59A04EB6" w14:textId="77777777" w:rsidR="00017609" w:rsidRDefault="003F71BB">
      <w:pPr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Harrisonville Robotics Team (2016)</w:t>
      </w:r>
    </w:p>
    <w:p w14:paraId="59A04EB7" w14:textId="5C8D7863" w:rsidR="00017609" w:rsidRDefault="003F71BB">
      <w:pPr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National Technical Honor Society (2018</w:t>
      </w:r>
      <w:r w:rsidR="009F657C">
        <w:rPr>
          <w:sz w:val="22"/>
          <w:szCs w:val="22"/>
        </w:rPr>
        <w:t xml:space="preserve"> </w:t>
      </w:r>
      <w:r>
        <w:rPr>
          <w:sz w:val="22"/>
          <w:szCs w:val="22"/>
        </w:rPr>
        <w:t>-</w:t>
      </w:r>
      <w:r w:rsidR="009F657C">
        <w:rPr>
          <w:sz w:val="22"/>
          <w:szCs w:val="22"/>
        </w:rPr>
        <w:t xml:space="preserve"> 20</w:t>
      </w:r>
      <w:r>
        <w:rPr>
          <w:sz w:val="22"/>
          <w:szCs w:val="22"/>
        </w:rPr>
        <w:t>19)</w:t>
      </w:r>
    </w:p>
    <w:p w14:paraId="59A04EB8" w14:textId="394EE86D" w:rsidR="00017609" w:rsidRDefault="003F71BB">
      <w:pPr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National Honor Society (2017</w:t>
      </w:r>
      <w:r w:rsidR="009F657C">
        <w:rPr>
          <w:sz w:val="22"/>
          <w:szCs w:val="22"/>
        </w:rPr>
        <w:t xml:space="preserve"> </w:t>
      </w:r>
      <w:r>
        <w:rPr>
          <w:sz w:val="22"/>
          <w:szCs w:val="22"/>
        </w:rPr>
        <w:t>-</w:t>
      </w:r>
      <w:r w:rsidR="009F657C">
        <w:rPr>
          <w:sz w:val="22"/>
          <w:szCs w:val="22"/>
        </w:rPr>
        <w:t xml:space="preserve"> 20</w:t>
      </w:r>
      <w:r>
        <w:rPr>
          <w:sz w:val="22"/>
          <w:szCs w:val="22"/>
        </w:rPr>
        <w:t>19)</w:t>
      </w:r>
    </w:p>
    <w:p w14:paraId="59A04EB9" w14:textId="716E196C" w:rsidR="00017609" w:rsidRDefault="003F71BB">
      <w:pPr>
        <w:numPr>
          <w:ilvl w:val="0"/>
          <w:numId w:val="1"/>
        </w:numPr>
      </w:pPr>
      <w:r>
        <w:rPr>
          <w:sz w:val="22"/>
          <w:szCs w:val="22"/>
        </w:rPr>
        <w:t>Student Council (2017</w:t>
      </w:r>
      <w:r w:rsidR="009F657C">
        <w:rPr>
          <w:sz w:val="22"/>
          <w:szCs w:val="22"/>
        </w:rPr>
        <w:t xml:space="preserve"> </w:t>
      </w:r>
      <w:r>
        <w:rPr>
          <w:sz w:val="22"/>
          <w:szCs w:val="22"/>
        </w:rPr>
        <w:t>-</w:t>
      </w:r>
      <w:r w:rsidR="009F657C">
        <w:rPr>
          <w:sz w:val="22"/>
          <w:szCs w:val="22"/>
        </w:rPr>
        <w:t xml:space="preserve"> 20</w:t>
      </w:r>
      <w:r>
        <w:rPr>
          <w:sz w:val="22"/>
          <w:szCs w:val="22"/>
        </w:rPr>
        <w:t>18)</w:t>
      </w:r>
      <w:r>
        <w:t xml:space="preserve"> </w:t>
      </w:r>
    </w:p>
    <w:p w14:paraId="59A04EBA" w14:textId="77777777" w:rsidR="00017609" w:rsidRDefault="003F71BB">
      <w:pPr>
        <w:numPr>
          <w:ilvl w:val="0"/>
          <w:numId w:val="1"/>
        </w:numPr>
      </w:pPr>
      <w:r>
        <w:t>Boys State (2018)</w:t>
      </w:r>
    </w:p>
    <w:p w14:paraId="59A04EBB" w14:textId="77777777" w:rsidR="00017609" w:rsidRDefault="003F71BB">
      <w:pPr>
        <w:numPr>
          <w:ilvl w:val="1"/>
          <w:numId w:val="1"/>
        </w:numPr>
      </w:pPr>
      <w:r>
        <w:t>National Caucus Member</w:t>
      </w:r>
    </w:p>
    <w:p w14:paraId="59A04EBC" w14:textId="77777777" w:rsidR="00017609" w:rsidRDefault="003F71BB">
      <w:pPr>
        <w:numPr>
          <w:ilvl w:val="1"/>
          <w:numId w:val="1"/>
        </w:numPr>
      </w:pPr>
      <w:r>
        <w:t>Congressional Representative</w:t>
      </w:r>
    </w:p>
    <w:p w14:paraId="3C9F6A73" w14:textId="79A56DD7" w:rsidR="00B41110" w:rsidRDefault="1FD69868" w:rsidP="00541399">
      <w:pPr>
        <w:numPr>
          <w:ilvl w:val="1"/>
          <w:numId w:val="1"/>
        </w:numPr>
      </w:pPr>
      <w:r>
        <w:t>Minority Leader of the House of Representatives</w:t>
      </w:r>
    </w:p>
    <w:p w14:paraId="610094DE" w14:textId="77777777" w:rsidR="00B41110" w:rsidRDefault="00B41110" w:rsidP="00B41110"/>
    <w:sectPr w:rsidR="00B41110">
      <w:pgSz w:w="12240" w:h="15840"/>
      <w:pgMar w:top="720" w:right="1008" w:bottom="720" w:left="1008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Balthazar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5A36F76"/>
    <w:multiLevelType w:val="hybridMultilevel"/>
    <w:tmpl w:val="78AE422A"/>
    <w:lvl w:ilvl="0" w:tplc="5C62AA08"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75EA7600"/>
    <w:multiLevelType w:val="multilevel"/>
    <w:tmpl w:val="6280476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" w15:restartNumberingAfterBreak="0">
    <w:nsid w:val="7AB13AFF"/>
    <w:multiLevelType w:val="hybridMultilevel"/>
    <w:tmpl w:val="F2F2D9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9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xNzAxMzWwNLEwM7BQ0lEKTi0uzszPAykwqgUAyTnuJSwAAAA="/>
  </w:docVars>
  <w:rsids>
    <w:rsidRoot w:val="00017609"/>
    <w:rsid w:val="00017609"/>
    <w:rsid w:val="00193643"/>
    <w:rsid w:val="001B1EA2"/>
    <w:rsid w:val="0021513F"/>
    <w:rsid w:val="00307BD4"/>
    <w:rsid w:val="00324C05"/>
    <w:rsid w:val="00337DAA"/>
    <w:rsid w:val="003F71BB"/>
    <w:rsid w:val="004320A8"/>
    <w:rsid w:val="004844F7"/>
    <w:rsid w:val="0051722D"/>
    <w:rsid w:val="00541399"/>
    <w:rsid w:val="00543FBE"/>
    <w:rsid w:val="00580DB3"/>
    <w:rsid w:val="005D1528"/>
    <w:rsid w:val="005E1A91"/>
    <w:rsid w:val="0066586A"/>
    <w:rsid w:val="00792C28"/>
    <w:rsid w:val="00833D44"/>
    <w:rsid w:val="00846FF7"/>
    <w:rsid w:val="008A56BB"/>
    <w:rsid w:val="008B4EFF"/>
    <w:rsid w:val="008D7275"/>
    <w:rsid w:val="008E1571"/>
    <w:rsid w:val="00980CF4"/>
    <w:rsid w:val="009E429D"/>
    <w:rsid w:val="009F657C"/>
    <w:rsid w:val="00AA45B4"/>
    <w:rsid w:val="00B27AA7"/>
    <w:rsid w:val="00B41110"/>
    <w:rsid w:val="00BA4987"/>
    <w:rsid w:val="00CA2996"/>
    <w:rsid w:val="00CF5D40"/>
    <w:rsid w:val="00D7706F"/>
    <w:rsid w:val="00DD4602"/>
    <w:rsid w:val="00E92F3F"/>
    <w:rsid w:val="00F4668D"/>
    <w:rsid w:val="00F65CC2"/>
    <w:rsid w:val="00FD1B48"/>
    <w:rsid w:val="1FD69868"/>
    <w:rsid w:val="5F1E73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A04E62"/>
  <w15:docId w15:val="{AC22DE18-2624-4DCE-89A8-1D6DD232AC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jc w:val="center"/>
      <w:outlineLvl w:val="0"/>
    </w:pPr>
    <w:rPr>
      <w:u w:val="single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jc w:val="center"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outlineLvl w:val="2"/>
    </w:pPr>
    <w:rPr>
      <w:b/>
      <w:u w:val="single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ind w:left="1440" w:hanging="1440"/>
      <w:outlineLvl w:val="3"/>
    </w:pPr>
    <w:rPr>
      <w:b/>
      <w:sz w:val="22"/>
      <w:szCs w:val="22"/>
      <w:u w:val="single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outlineLvl w:val="4"/>
    </w:pPr>
    <w:rPr>
      <w:b/>
      <w:sz w:val="22"/>
      <w:szCs w:val="22"/>
      <w:u w:val="single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jc w:val="center"/>
    </w:pPr>
    <w:rPr>
      <w:rFonts w:ascii="Balthazar" w:eastAsia="Balthazar" w:hAnsi="Balthazar" w:cs="Balthazar"/>
      <w:b/>
      <w:sz w:val="56"/>
      <w:szCs w:val="56"/>
    </w:rPr>
  </w:style>
  <w:style w:type="paragraph" w:styleId="Subtitle">
    <w:name w:val="Subtitle"/>
    <w:basedOn w:val="Normal"/>
    <w:next w:val="Normal"/>
    <w:uiPriority w:val="11"/>
    <w:qFormat/>
    <w:pPr>
      <w:jc w:val="center"/>
    </w:pPr>
    <w:rPr>
      <w:u w:val="single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paragraph" w:styleId="ListParagraph">
    <w:name w:val="List Paragraph"/>
    <w:basedOn w:val="Normal"/>
    <w:uiPriority w:val="34"/>
    <w:qFormat/>
    <w:rsid w:val="00E92F3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417</Words>
  <Characters>238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than Kohl</dc:creator>
  <cp:lastModifiedBy>Ethan Kohl</cp:lastModifiedBy>
  <cp:revision>3</cp:revision>
  <dcterms:created xsi:type="dcterms:W3CDTF">2021-09-23T23:29:00Z</dcterms:created>
  <dcterms:modified xsi:type="dcterms:W3CDTF">2021-09-23T23:41:00Z</dcterms:modified>
</cp:coreProperties>
</file>